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5E70" w:rsidRPr="004767DB" w:rsidRDefault="00D810FC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มุดบันทึกกิจกรรม </w:t>
      </w:r>
    </w:p>
    <w:p w:rsidR="005A5E70" w:rsidRDefault="005A5E70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ชุมชนการเรียนรู้ทางวิชาชีพ (</w:t>
      </w:r>
      <w:r w:rsidRPr="004767DB">
        <w:rPr>
          <w:rFonts w:ascii="TH Sarabun New" w:hAnsi="TH Sarabun New" w:cs="TH Sarabun New"/>
          <w:b/>
          <w:bCs/>
          <w:sz w:val="32"/>
          <w:szCs w:val="32"/>
        </w:rPr>
        <w:t>Professional Leaning Community</w:t>
      </w: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)</w:t>
      </w:r>
    </w:p>
    <w:p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๑.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ชื่อ นาย/นาง/นางสาว 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นามสกุล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อายุ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ปี</w:t>
      </w:r>
    </w:p>
    <w:p w:rsidR="005A5E70" w:rsidRPr="00674FFD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    คุณวุฒิ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ครู วิทยฐานะ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เลขที่</w:t>
      </w:r>
      <w:r w:rsidRPr="00674FFD">
        <w:rPr>
          <w:rFonts w:ascii="TH Sarabun New" w:hAnsi="TH Sarabun New" w:cs="TH Sarabun New"/>
          <w:sz w:val="32"/>
          <w:szCs w:val="32"/>
        </w:rPr>
        <w:t>___________</w:t>
      </w:r>
      <w:r w:rsidRPr="00674FFD"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:rsidR="005A5E70" w:rsidRDefault="00212301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5A5E70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รับเงินเดือนอันดับ คศ.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</w:t>
      </w:r>
      <w:r w:rsidR="005A5E70" w:rsidRPr="00674FFD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 xml:space="preserve">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ขั้น/เงินเดือน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บาท</w:t>
      </w:r>
    </w:p>
    <w:p w:rsidR="005A5E70" w:rsidRDefault="005A5E70" w:rsidP="00B04DBC">
      <w:pPr>
        <w:spacing w:after="0" w:line="240" w:lineRule="auto"/>
        <w:ind w:right="-118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สถานศึกษา/หน่วยงานทางการ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ขต/</w:t>
      </w:r>
      <w:r w:rsidR="008A529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อำเภอ</w:t>
      </w:r>
      <w:r>
        <w:rPr>
          <w:rFonts w:ascii="TH Sarabun New" w:hAnsi="TH Sarabun New" w:cs="TH Sarabun New"/>
          <w:sz w:val="32"/>
          <w:szCs w:val="32"/>
        </w:rPr>
        <w:t>________________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จังหวัด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>
        <w:rPr>
          <w:rFonts w:ascii="TH Sarabun New" w:hAnsi="TH Sarabun New" w:cs="TH Sarabun New" w:hint="cs"/>
          <w:sz w:val="32"/>
          <w:szCs w:val="32"/>
          <w:cs/>
        </w:rPr>
        <w:t>สำนักงานเขตพื้นที่การศึกษามัธยม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</w:t>
      </w:r>
      <w:r>
        <w:rPr>
          <w:rFonts w:ascii="TH Sarabun New" w:hAnsi="TH Sarabun New" w:cs="TH Sarabun New" w:hint="cs"/>
          <w:sz w:val="32"/>
          <w:szCs w:val="32"/>
          <w:cs/>
        </w:rPr>
        <w:t>เขต</w:t>
      </w:r>
      <w:r>
        <w:rPr>
          <w:rFonts w:ascii="TH Sarabun New" w:hAnsi="TH Sarabun New" w:cs="TH Sarabun New"/>
          <w:sz w:val="32"/>
          <w:szCs w:val="32"/>
        </w:rPr>
        <w:t>_________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๒. วิชา/สาขา/กลุ่มสาระการเรียนรู้ที่ทำการสอน      ปีการศึกษา</w:t>
      </w:r>
      <w:r>
        <w:rPr>
          <w:rFonts w:ascii="TH Sarabun New" w:hAnsi="TH Sarabun New" w:cs="TH Sarabun New"/>
          <w:sz w:val="32"/>
          <w:szCs w:val="32"/>
        </w:rPr>
        <w:t>____________</w:t>
      </w:r>
    </w:p>
    <w:tbl>
      <w:tblPr>
        <w:tblpPr w:leftFromText="180" w:rightFromText="180" w:vertAnchor="text" w:horzAnchor="page" w:tblpXSpec="center" w:tblpY="1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276"/>
        <w:gridCol w:w="1701"/>
      </w:tblGrid>
      <w:tr w:rsidR="005A5E70" w:rsidRPr="00DF2323" w:rsidTr="00212301">
        <w:trPr>
          <w:trHeight w:val="372"/>
        </w:trPr>
        <w:tc>
          <w:tcPr>
            <w:tcW w:w="4077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วิชา/สาขา/กลุ่มสาระฯ</w:t>
            </w:r>
          </w:p>
        </w:tc>
        <w:tc>
          <w:tcPr>
            <w:tcW w:w="1276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้น/ระดับ</w:t>
            </w:r>
          </w:p>
        </w:tc>
        <w:tc>
          <w:tcPr>
            <w:tcW w:w="1701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:rsidR="005A5E70" w:rsidRPr="002A0DB0" w:rsidRDefault="005A5E70" w:rsidP="005A5E70">
      <w:pPr>
        <w:spacing w:after="0"/>
        <w:rPr>
          <w:vanish/>
        </w:rPr>
      </w:pP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           </w:t>
      </w:r>
    </w:p>
    <w:p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p w:rsidR="005A5E70" w:rsidRPr="00D9118D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:rsidR="005A5E70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:rsidR="005A5E70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๓. งานสนับสนุนการจัดการเรียนรู้      ปีการศึกษา</w:t>
      </w:r>
      <w:r>
        <w:rPr>
          <w:rFonts w:ascii="TH Sarabun New" w:hAnsi="TH Sarabun New" w:cs="TH Sarabun New"/>
          <w:sz w:val="32"/>
          <w:szCs w:val="32"/>
        </w:rPr>
        <w:t>___________</w:t>
      </w:r>
    </w:p>
    <w:tbl>
      <w:tblPr>
        <w:tblpPr w:leftFromText="180" w:rightFromText="180" w:vertAnchor="text" w:horzAnchor="margin" w:tblpXSpec="center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4837"/>
        <w:gridCol w:w="1757"/>
      </w:tblGrid>
      <w:tr w:rsidR="005A5E70" w:rsidRPr="000161C9" w:rsidTr="00212301">
        <w:tc>
          <w:tcPr>
            <w:tcW w:w="2718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งาน</w:t>
            </w:r>
          </w:p>
        </w:tc>
        <w:tc>
          <w:tcPr>
            <w:tcW w:w="5040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ภาระงาน</w:t>
            </w:r>
          </w:p>
        </w:tc>
        <w:tc>
          <w:tcPr>
            <w:tcW w:w="1800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วิชาการ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านบุคคล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บประมาณ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ทั่วไป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:rsidR="005A5E70" w:rsidRPr="00D9118D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</w:t>
      </w:r>
    </w:p>
    <w:p w:rsidR="005A5E70" w:rsidRDefault="005A5E70" w:rsidP="005A5E70">
      <w:pPr>
        <w:tabs>
          <w:tab w:val="left" w:pos="0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๔. การมีส่วนร่วมในชุมชนการเรียนรู้ทางวิชาชีพ  (</w:t>
      </w:r>
      <w:r>
        <w:rPr>
          <w:rFonts w:ascii="TH Sarabun New" w:hAnsi="TH Sarabun New" w:cs="TH Sarabun New"/>
          <w:sz w:val="32"/>
          <w:szCs w:val="32"/>
        </w:rPr>
        <w:t>PLC</w:t>
      </w:r>
      <w:r>
        <w:rPr>
          <w:rFonts w:ascii="TH Sarabun New" w:hAnsi="TH Sarabun New" w:cs="TH Sarabun New" w:hint="cs"/>
          <w:sz w:val="32"/>
          <w:szCs w:val="32"/>
          <w:cs/>
        </w:rPr>
        <w:t>)   ปีการศึกษา</w:t>
      </w:r>
      <w:r>
        <w:rPr>
          <w:rFonts w:ascii="TH Sarabun New" w:hAnsi="TH Sarabun New" w:cs="TH Sarabun New"/>
          <w:sz w:val="32"/>
          <w:szCs w:val="32"/>
        </w:rPr>
        <w:t>_____________</w:t>
      </w:r>
    </w:p>
    <w:tbl>
      <w:tblPr>
        <w:tblpPr w:leftFromText="180" w:rightFromText="180" w:vertAnchor="text" w:horzAnchor="margin" w:tblpY="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2663"/>
        <w:gridCol w:w="2659"/>
        <w:gridCol w:w="2659"/>
      </w:tblGrid>
      <w:tr w:rsidR="005A5E70" w:rsidRPr="00DF2323" w:rsidTr="00212301">
        <w:tc>
          <w:tcPr>
            <w:tcW w:w="1296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ลุ่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ิจกรร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สมาชิก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</w:tbl>
    <w:p w:rsidR="005A5E70" w:rsidRDefault="005A5E70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:rsidR="00B04DBC" w:rsidRDefault="00B04DB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A74BF1" w:rsidRDefault="00A74BF1" w:rsidP="00A74BF1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A74BF1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A74BF1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5A5E70" w:rsidRDefault="005A5E70"/>
    <w:tbl>
      <w:tblPr>
        <w:tblStyle w:val="a3"/>
        <w:tblW w:w="0" w:type="auto"/>
        <w:tblBorders>
          <w:top w:val="single" w:sz="24" w:space="0" w:color="5F497A" w:themeColor="accent4" w:themeShade="BF"/>
          <w:left w:val="single" w:sz="24" w:space="0" w:color="5F497A" w:themeColor="accent4" w:themeShade="BF"/>
          <w:bottom w:val="single" w:sz="24" w:space="0" w:color="5F497A" w:themeColor="accent4" w:themeShade="BF"/>
          <w:right w:val="single" w:sz="24" w:space="0" w:color="5F497A" w:themeColor="accent4" w:themeShade="BF"/>
          <w:insideH w:val="single" w:sz="24" w:space="0" w:color="5F497A" w:themeColor="accent4" w:themeShade="BF"/>
          <w:insideV w:val="single" w:sz="24" w:space="0" w:color="5F497A" w:themeColor="accent4" w:themeShade="BF"/>
        </w:tblBorders>
        <w:tblLook w:val="04A0" w:firstRow="1" w:lastRow="0" w:firstColumn="1" w:lastColumn="0" w:noHBand="0" w:noVBand="1"/>
      </w:tblPr>
      <w:tblGrid>
        <w:gridCol w:w="9242"/>
      </w:tblGrid>
      <w:tr w:rsidR="00A74BF1" w:rsidTr="00E83E31">
        <w:tc>
          <w:tcPr>
            <w:tcW w:w="9242" w:type="dxa"/>
            <w:shd w:val="clear" w:color="auto" w:fill="E5DFEC" w:themeFill="accent4" w:themeFillTint="33"/>
          </w:tcPr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  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:rsidR="00A74BF1" w:rsidRPr="001061DE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:rsidR="00B04DBC" w:rsidRDefault="00B04DB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1: Study  </w:t>
      </w:r>
    </w:p>
    <w:p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>
                <wp:simplePos x="0" y="0"/>
                <wp:positionH relativeFrom="column">
                  <wp:posOffset>2933700</wp:posOffset>
                </wp:positionH>
                <wp:positionV relativeFrom="paragraph">
                  <wp:posOffset>71755</wp:posOffset>
                </wp:positionV>
                <wp:extent cx="3105150" cy="2938145"/>
                <wp:effectExtent l="19050" t="25400" r="19050" b="27305"/>
                <wp:wrapNone/>
                <wp:docPr id="49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5150" cy="29381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รวบยอด ความรู้ ทักษะ ความสามารถที่คาดหวังตามมาตรฐานการเรียนรู้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5" o:spid="_x0000_s1026" style="position:absolute;margin-left:231pt;margin-top:5.65pt;width:244.5pt;height:231.3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" fillcolor="#dbe5f1 [660]" strokecolor="#31849b [2408]" strokeweight="3pt">
                <v:textbox>
                  <w:txbxContent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รวบยอด ความรู้ ทักษะ ความสามารถที่คาดหวังตามมาตรฐานการเรียนรู้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132080</wp:posOffset>
                </wp:positionV>
                <wp:extent cx="2978150" cy="4905375"/>
                <wp:effectExtent l="19050" t="19050" r="22225" b="19050"/>
                <wp:wrapNone/>
                <wp:docPr id="48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8150" cy="4905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1061DE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ภาพปัจจุบัน ปัญหา และความต้องการในการจัดการเรียนการสอน</w:t>
                            </w:r>
                          </w:p>
                          <w:p w:rsidR="00D810FC" w:rsidRDefault="00D810FC" w:rsidP="00A74BF1">
                            <w:pPr>
                              <w:shd w:val="clear" w:color="auto" w:fill="EAF1DD" w:themeFill="accent3" w:themeFillTint="33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ของ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      </w:r>
                          </w:p>
                          <w:p w:rsidR="00D810FC" w:rsidRPr="001061DE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4" o:spid="_x0000_s1027" style="position:absolute;margin-left:-15pt;margin-top:10.4pt;width:234.5pt;height:386.2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" fillcolor="#eaf1dd [662]" strokecolor="#76923c [2406]" strokeweight="3pt">
                <v:textbox>
                  <w:txbxContent>
                    <w:p w:rsidR="00D810FC" w:rsidRPr="001061DE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ภาพปัจจุบัน ปัญหา และความต้องการในการจัดการเรียนการสอน</w:t>
                      </w:r>
                    </w:p>
                    <w:p w:rsidR="00D810FC" w:rsidRDefault="00D810FC" w:rsidP="00A74BF1">
                      <w:pPr>
                        <w:shd w:val="clear" w:color="auto" w:fill="EAF1DD" w:themeFill="accent3" w:themeFillTint="33"/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ของ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</w:r>
                    </w:p>
                    <w:p w:rsidR="00D810FC" w:rsidRPr="001061DE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>
                <wp:simplePos x="0" y="0"/>
                <wp:positionH relativeFrom="column">
                  <wp:posOffset>3031490</wp:posOffset>
                </wp:positionH>
                <wp:positionV relativeFrom="paragraph">
                  <wp:posOffset>139065</wp:posOffset>
                </wp:positionV>
                <wp:extent cx="3314700" cy="1943100"/>
                <wp:effectExtent l="21590" t="20955" r="26035" b="26670"/>
                <wp:wrapNone/>
                <wp:docPr id="4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รียงลำดับความเร่งด่วนของปัญหา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6" o:spid="_x0000_s1028" style="position:absolute;margin-left:238.7pt;margin-top:10.95pt;width:261pt;height:153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" fillcolor="#f2dbdb [661]" strokecolor="#943634 [2405]" strokeweight="3pt">
                <v:textbox>
                  <w:txbxContent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รียงลำดับความเร่งด่วนของปัญหา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382C23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lastRenderedPageBreak/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382C23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382C23" w:rsidRPr="00D87AC5" w:rsidRDefault="00382C23" w:rsidP="00D87AC5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30"/>
        <w:gridCol w:w="7012"/>
      </w:tblGrid>
      <w:tr w:rsidR="00382C23" w:rsidTr="00E83E31">
        <w:tc>
          <w:tcPr>
            <w:tcW w:w="2230" w:type="dxa"/>
            <w:shd w:val="clear" w:color="auto" w:fill="95B3D7" w:themeFill="accent1" w:themeFillTint="99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สนทนาแลกเปลี่ยน</w:t>
            </w:r>
          </w:p>
        </w:tc>
        <w:tc>
          <w:tcPr>
            <w:tcW w:w="7012" w:type="dxa"/>
            <w:shd w:val="clear" w:color="auto" w:fill="95B3D7" w:themeFill="accent1" w:themeFillTint="99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บันทึกการสนทนาแลกเปลี่ยน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E32D46" w:rsidRPr="00E32D46" w:rsidRDefault="00E32D46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7AC5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1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tudy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E32D46" w:rsidRDefault="00E32D46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621AD8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6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0" o:spid="_x0000_s1029" style="position:absolute;margin-left:2.85pt;margin-top:499.55pt;width:493.5pt;height:128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VjbGWpwCAAAk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5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39" o:spid="_x0000_s1030" style="position:absolute;margin-left:5.85pt;margin-top:328.4pt;width:488pt;height:148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WdwmAIAACQ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u41ncJgCAAAk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4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ปัทมา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38" o:spid="_x0000_s1031" style="position:absolute;margin-left:7.35pt;margin-top:13.4pt;width:493.5pt;height:29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CysYcdmQIAAOY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ปัทมา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>2: Select</w:t>
      </w:r>
    </w:p>
    <w:p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0"/>
          <w:szCs w:val="10"/>
        </w:rPr>
      </w:pPr>
    </w:p>
    <w:p w:rsidR="005A5E70" w:rsidRDefault="00B2238D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85090</wp:posOffset>
                </wp:positionV>
                <wp:extent cx="5543550" cy="1225550"/>
                <wp:effectExtent l="19050" t="27305" r="19050" b="23495"/>
                <wp:wrapNone/>
                <wp:docPr id="37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3550" cy="1225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ที่เร่งด่วน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  <w:r w:rsidRPr="005A5E70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0" o:spid="_x0000_s1032" style="position:absolute;margin-left:6pt;margin-top:6.7pt;width:436.5pt;height:96.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" fillcolor="#f2dbdb [661]" strokecolor="#943634 [2405]" strokeweight="3pt">
                <v:textbox>
                  <w:txbxContent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ที่เร่งด่วน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  <w:r w:rsidRPr="005A5E70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74BF1" w:rsidRPr="00A74BF1" w:rsidRDefault="00A74BF1" w:rsidP="00A74BF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-25400</wp:posOffset>
                </wp:positionH>
                <wp:positionV relativeFrom="paragraph">
                  <wp:posOffset>149860</wp:posOffset>
                </wp:positionV>
                <wp:extent cx="5886450" cy="3736975"/>
                <wp:effectExtent l="22225" t="20320" r="25400" b="24130"/>
                <wp:wrapNone/>
                <wp:docPr id="36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86450" cy="3736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/เทคนิควิธีการ/ กลยุทธ์ในการจัดการเรียนการสอน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Pr="00382C23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ประเมินผล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7" o:spid="_x0000_s1033" style="position:absolute;margin-left:-2pt;margin-top:11.8pt;width:463.5pt;height:294.2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" fillcolor="#f2dbdb [661]" strokecolor="#943634 [2405]" strokeweight="3pt">
                <v:textbox>
                  <w:txbxContent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/เทคนิควิธีการ/ กลยุทธ์ในการจัดการเรียนการสอน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Pr="00382C23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ประเมินผล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B2238D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147955</wp:posOffset>
                </wp:positionV>
                <wp:extent cx="5835650" cy="1943100"/>
                <wp:effectExtent l="19050" t="23495" r="22225" b="24130"/>
                <wp:wrapNone/>
                <wp:docPr id="3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565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ที่</w:t>
                            </w: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382C23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8" o:spid="_x0000_s1034" style="position:absolute;left:0;text-align:left;margin-left:6pt;margin-top:11.65pt;width:459.5pt;height:153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" fillcolor="#f2dbdb [661]" strokecolor="#943634 [2405]" strokeweight="3pt">
                <v:textbox>
                  <w:txbxContent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ที่</w:t>
                      </w: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382C23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10FC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2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elect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3" name="สี่เหลี่ยมผืนผ้ามุมมน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3" o:spid="_x0000_s1035" style="position:absolute;margin-left:2.85pt;margin-top:499.55pt;width:493.5pt;height:128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ZVtOaZkCAAAk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2" name="สี่เหลี่ยมผืนผ้ามุมมน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2" o:spid="_x0000_s1036" style="position:absolute;margin-left:5.85pt;margin-top:328.4pt;width:488pt;height:148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GoUtgm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1" name="สี่เหลี่ยมผืนผ้ามุมมน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.......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ปัทมา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1" o:spid="_x0000_s1037" style="position:absolute;margin-left:7.35pt;margin-top:13.4pt;width:493.5pt;height:29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.......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ปัทมา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382C23" w:rsidRDefault="00382C23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: Plan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ในกลุ่มทำการวางแผน</w:t>
      </w:r>
    </w:p>
    <w:p w:rsidR="005B08B5" w:rsidRDefault="005B08B5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F947DC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132715</wp:posOffset>
                </wp:positionV>
                <wp:extent cx="5632450" cy="2506980"/>
                <wp:effectExtent l="19050" t="23495" r="25400" b="22225"/>
                <wp:wrapNone/>
                <wp:docPr id="34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5069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ทคนิควิธีการ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ที่ใช้ในการแก้ปัญหา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1" o:spid="_x0000_s1038" style="position:absolute;margin-left:6pt;margin-top:10.45pt;width:443.5pt;height:197.4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" fillcolor="#e5dfec [663]" strokecolor="#7030a0" strokeweight="3pt">
                <v:textbox>
                  <w:txbxContent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ทคนิควิธีการ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ที่ใช้ในการแก้ปัญหา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A77B3">
        <w:rPr>
          <w:rFonts w:ascii="TH SarabunPSK" w:hAnsi="TH SarabunPSK" w:cs="TH SarabunPSK" w:hint="cs"/>
          <w:sz w:val="32"/>
          <w:szCs w:val="32"/>
          <w:cs/>
        </w:rPr>
        <w:tab/>
      </w: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36830</wp:posOffset>
                </wp:positionV>
                <wp:extent cx="5632450" cy="2938780"/>
                <wp:effectExtent l="19050" t="27305" r="25400" b="24765"/>
                <wp:wrapNone/>
                <wp:docPr id="33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9387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แลกเปลี่ยนเกี่ยวกับการเลือกนวัตกรรมในการแก้ไขปัญห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8A529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2" o:spid="_x0000_s1039" style="position:absolute;margin-left:6pt;margin-top:2.9pt;width:443.5pt;height:231.4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" fillcolor="#daeef3 [664]" strokecolor="#205867 [1608]" strokeweight="3pt">
                <v:textbox>
                  <w:txbxContent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แลกเปลี่ยนเกี่ยวกับการเลือกนวัตกรรมในการแก้ไขปัญห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8A529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5A5E70" w:rsidRPr="008A5291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กิจกรรม เขียนเค้าโครง (ย่อ) โครงสร้าง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๑. ชื่อ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:rsidR="005A5E70" w:rsidRDefault="005A5E70" w:rsidP="005A5E70">
      <w:pPr>
        <w:tabs>
          <w:tab w:val="left" w:pos="1276"/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  <w:t>๒. วัตถุประสงค์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๓. ทฤษฏีการเรียนรู้หรือหลักการของการจัดการเรียนรู้ที่นำมาใช้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๔. รูปแบบการเรียน/กระบวนการเรียนรู้ที่จะนำมาใช้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๕. องค์ประกอบของ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๖. กรอบแนวคิด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ารสรุปผลการอภิปรายแลกเปลี่ยนเกี่ยวกับการเลือกนวัตกรรมในการแก้ไขปัญหา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ข้อเสนอแนะ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ความเห็นผู้เชี่ยวชาญหรือผู้มีประสบการณ์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สรุปความเห็นของผู้เชี่ยวชาญผสานกับความคิดเห็นของกลุ่ม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:rsidTr="00D810FC">
        <w:tc>
          <w:tcPr>
            <w:tcW w:w="10176" w:type="dxa"/>
            <w:shd w:val="clear" w:color="auto" w:fill="D9D9D9"/>
          </w:tcPr>
          <w:p w:rsidR="008A5291" w:rsidRPr="00727637" w:rsidRDefault="008A5291" w:rsidP="00A73B9F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 w:rsidR="00A73B9F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3 </w:t>
            </w:r>
            <w:r w:rsidR="00A73B9F">
              <w:rPr>
                <w:rFonts w:ascii="TH Sarabun New" w:hAnsi="TH Sarabun New" w:cs="TH Sarabun New"/>
                <w:sz w:val="32"/>
                <w:szCs w:val="32"/>
              </w:rPr>
              <w:t>: Plan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3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0" style="position:absolute;margin-left:2.85pt;margin-top:499.55pt;width:493.5pt;height:128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ZI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zD62SJ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1" style="position:absolute;margin-left:5.85pt;margin-top:328.4pt;width:488pt;height:148.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OY1mA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boq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hjJMUMG6bwXj/rxlsmveP6LGBMfUw1PuKRdkT&#10;ITsZspWqn3IYbEcQv56vI/vS/Q1n5ppdwtyt7nYV/hYQSm1fY1TDnubYvVoSyzGSDxVwZ5ru7YXF&#10;jsre/ngIit32zLc9RFGAyrHHqBOPffcZLI0VixIipbF3Sh8B3wrhN8Tssurzh12M7e//jbDs23q8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o+TmNZ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ปัทมา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2" style="position:absolute;margin-left:7.35pt;margin-top:13.4pt;width:493.5pt;height:29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eX+04J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ปัทมา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8A5291" w:rsidRPr="00D810FC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AA77B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Implemen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ดำเนินการ</w:t>
      </w:r>
    </w:p>
    <w:p w:rsidR="00AA77B3" w:rsidRDefault="00AA77B3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8A5291" w:rsidRPr="00AA77B3" w:rsidRDefault="008A5291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  <w:cs/>
        </w:rPr>
      </w:pPr>
    </w:p>
    <w:p w:rsidR="00AA77B3" w:rsidRPr="00AA77B3" w:rsidRDefault="00B2238D" w:rsidP="00AA77B3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>
                <wp:simplePos x="0" y="0"/>
                <wp:positionH relativeFrom="column">
                  <wp:posOffset>-349250</wp:posOffset>
                </wp:positionH>
                <wp:positionV relativeFrom="paragraph">
                  <wp:posOffset>100965</wp:posOffset>
                </wp:positionV>
                <wp:extent cx="6724650" cy="6850380"/>
                <wp:effectExtent l="22225" t="21590" r="15875" b="24130"/>
                <wp:wrapNone/>
                <wp:docPr id="2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4650" cy="68503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3" o:spid="_x0000_s1026" style="position:absolute;margin-left:-27.5pt;margin-top:7.95pt;width:529.5pt;height:539.4pt;z-index:-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" fillcolor="white [3201]" strokecolor="#4bacc6 [3208]" strokeweight="2.5pt">
                <v:shadow color="#868686"/>
              </v:roundrect>
            </w:pict>
          </mc:Fallback>
        </mc:AlternateContent>
      </w:r>
    </w:p>
    <w:p w:rsid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:rsidR="008A5291" w:rsidRP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ำหนดเวลาในการทดลองแก้ปัญหาโดยใช้วิธีการ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สื่อ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-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นวัตกรรม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W w:w="94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4394"/>
        <w:gridCol w:w="1417"/>
        <w:gridCol w:w="1276"/>
        <w:gridCol w:w="1276"/>
      </w:tblGrid>
      <w:tr w:rsidR="008A5291" w:rsidRPr="00B775FB" w:rsidTr="00587B42">
        <w:tc>
          <w:tcPr>
            <w:tcW w:w="1101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4394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ind w:left="-213" w:firstLine="213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ั้นตอน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ะบวนการทดลอง</w:t>
            </w:r>
          </w:p>
        </w:tc>
        <w:tc>
          <w:tcPr>
            <w:tcW w:w="1417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ันเดือนปี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ักเรียนที่ใช้</w:t>
            </w: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:rsidR="00A74BF1" w:rsidRDefault="00A74BF1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ิ่งที่เกิดขึ้นระหว่างการนำกิจกรรมไปใช้ในการแก้ปัญหา/การแลกเปลี่ยนผ่านระบบ 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</w:rPr>
        <w:t>ICT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ารสังเกตการณ์เข้าร่วมในการจัดกิจกรรมการเรียนการสอน (สังเกตการณ์สอน/เยี่ยมชั้นเรียน)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ผู้สังเกต/เยี่ยมชั้นเรียน</w:t>
      </w:r>
      <w:r>
        <w:rPr>
          <w:rFonts w:ascii="TH Sarabun New" w:hAnsi="TH Sarabun New" w:cs="TH Sarabun New"/>
          <w:sz w:val="32"/>
          <w:szCs w:val="32"/>
        </w:rPr>
        <w:t>________________________________________________________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เมื่อ</w:t>
      </w:r>
      <w:r>
        <w:rPr>
          <w:rFonts w:ascii="TH Sarabun New" w:hAnsi="TH Sarabun New" w:cs="TH Sarabun New"/>
          <w:sz w:val="32"/>
          <w:szCs w:val="32"/>
        </w:rPr>
        <w:t>_______________________</w:t>
      </w:r>
      <w:r w:rsidRPr="00B775FB">
        <w:rPr>
          <w:rFonts w:ascii="TH Sarabun New" w:hAnsi="TH Sarabun New" w:cs="TH Sarabun New"/>
          <w:sz w:val="32"/>
          <w:szCs w:val="32"/>
          <w:cs/>
        </w:rPr>
        <w:t>สถานที่</w:t>
      </w:r>
      <w:r>
        <w:rPr>
          <w:rFonts w:ascii="TH Sarabun New" w:hAnsi="TH Sarabun New" w:cs="TH Sarabun New"/>
          <w:sz w:val="32"/>
          <w:szCs w:val="32"/>
        </w:rPr>
        <w:t>_____________________________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สิ่งที่พบขณะสังเกตการณ์สอน/เยี่ยมชั้นเรียน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เรีย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สอ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การพูดคุยหลังจากสังเกตการสอ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B775FB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ลงชื่อ                        </w:t>
      </w:r>
      <w:r>
        <w:rPr>
          <w:rFonts w:ascii="TH Sarabun New" w:hAnsi="TH Sarabun New" w:cs="TH Sarabun New"/>
          <w:sz w:val="32"/>
          <w:szCs w:val="32"/>
        </w:rPr>
        <w:t xml:space="preserve">          </w:t>
      </w:r>
      <w:r>
        <w:rPr>
          <w:rFonts w:ascii="TH Sarabun New" w:hAnsi="TH Sarabun New" w:cs="TH Sarabun New" w:hint="cs"/>
          <w:sz w:val="32"/>
          <w:szCs w:val="32"/>
          <w:cs/>
        </w:rPr>
        <w:t>ผู้เยี่ยมชั้นเรียน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     (...............................................)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ตำแหน่ง.........................................         </w:t>
      </w:r>
    </w:p>
    <w:p w:rsid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:rsidTr="00D810FC">
        <w:tc>
          <w:tcPr>
            <w:tcW w:w="10176" w:type="dxa"/>
            <w:shd w:val="clear" w:color="auto" w:fill="D9D9D9"/>
          </w:tcPr>
          <w:p w:rsidR="008A5291" w:rsidRPr="00727637" w:rsidRDefault="008A5291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4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D87AC5">
              <w:rPr>
                <w:rFonts w:ascii="TH Sarabun New" w:hAnsi="TH Sarabun New" w:cs="TH Sarabun New"/>
                <w:sz w:val="32"/>
                <w:szCs w:val="32"/>
              </w:rPr>
              <w:t>Implemen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382C23" w:rsidRDefault="00382C23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 w:rsidR="006C0A8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8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3" style="position:absolute;margin-left:2.85pt;margin-top:499.55pt;width:493.5pt;height:128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SXm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7uEl5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7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4" style="position:absolute;margin-left:5.85pt;margin-top:328.4pt;width:488pt;height:148.9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HRfmQ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cIy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zvDtJAeO2GYz3/5rBpnn/iB4bGFMPQ72vWJQ9&#10;EbKTIVup+imHwXYE8ev5OrIvnWw4M9fsEuZudber8LeAUGr7GqMa9jTH7tWSWI6RfKiAO9N0by8s&#10;dlT29sdDUOy2Z77tIYoCVI49Rp147LvPYGmsWJQQKY29U/oI+FYIvyFml1WfP+xibH//b4Rl39bj&#10;rZ+/2+wH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EX8dF+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6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ปัทมา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5" style="position:absolute;margin-left:7.35pt;margin-top:13.4pt;width:493.5pt;height:29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6HBWcZ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ปัทมา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E83E31" w:rsidRDefault="00E83E31" w:rsidP="00E83E3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5: Analyze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วิเคราะห์</w:t>
      </w:r>
    </w:p>
    <w:p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5720</wp:posOffset>
                </wp:positionV>
                <wp:extent cx="5892800" cy="3009900"/>
                <wp:effectExtent l="22225" t="22225" r="19050" b="25400"/>
                <wp:wrapNone/>
                <wp:docPr id="25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2800" cy="3009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จัดการเรียนรู้ตามที่ได้ออกแบบไว้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DD1B9B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แข็ง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DD1B9B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อ่อน</w:t>
                            </w:r>
                          </w:p>
                          <w:p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4" o:spid="_x0000_s1046" style="position:absolute;margin-left:1pt;margin-top:3.6pt;width:464pt;height:237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" fillcolor="#c6d9f1 [671]" strokecolor="#17365d [2415]" strokeweight="3pt">
                <v:textbox>
                  <w:txbxContent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จัดการเรียนรู้ตามที่ได้ออกแบบไว้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DD1B9B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แข็ง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DD1B9B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อ่อน</w:t>
                      </w:r>
                    </w:p>
                    <w:p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3092450</wp:posOffset>
                </wp:positionH>
                <wp:positionV relativeFrom="paragraph">
                  <wp:posOffset>85725</wp:posOffset>
                </wp:positionV>
                <wp:extent cx="2813050" cy="2469515"/>
                <wp:effectExtent l="25400" t="19050" r="19050" b="26035"/>
                <wp:wrapNone/>
                <wp:docPr id="2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3050" cy="24695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ไม่บรรลุตามเป้าหมายที่วางไว้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ัญหา/อุปสรรค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ข้อเสนอแนะ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5" o:spid="_x0000_s1047" style="position:absolute;margin-left:243.5pt;margin-top:6.75pt;width:221.5pt;height:194.4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" fillcolor="#f2dbdb [661]" strokecolor="#943634 [2405]" strokeweight="3pt">
                <v:textbox>
                  <w:txbxContent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6F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ไม่บรรลุตามเป้าหมายที่วางไว้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ปัญหา/อุปสรรค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ข้อเสนอแนะ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47625</wp:posOffset>
                </wp:positionV>
                <wp:extent cx="2743200" cy="2489200"/>
                <wp:effectExtent l="19050" t="19050" r="19050" b="25400"/>
                <wp:wrapNone/>
                <wp:docPr id="23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2489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A8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บรรลุตามเป้าหมายที่วางไว้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</w:t>
                            </w: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ที่ประสบความสำเร็จ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เผยแพร่ /แลกเปลี่ยนเรียนรู้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6" o:spid="_x0000_s1048" style="position:absolute;margin-left:-4.5pt;margin-top:3.75pt;width:3in;height:19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" fillcolor="#eaf1dd [662]" strokecolor="#4e6128 [1606]" strokeweight="3pt">
                <v:textbox>
                  <w:txbxContent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A8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บรรลุตามเป้าหมายที่วางไว้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</w:t>
                      </w: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ที่ประสบความสำเร็จ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ารเผยแพร่ /แลกเปลี่ยนเรียนรู้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6A09" w:rsidRPr="00827708" w:rsidRDefault="00827708" w:rsidP="00E83E31">
      <w:pPr>
        <w:pStyle w:val="HTML"/>
        <w:shd w:val="clear" w:color="auto" w:fill="FFFFFF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A73B9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6C0A8B" w:rsidRDefault="006C0A8B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Pr="00D87AC5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52"/>
          <w:szCs w:val="5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7AC5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5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nalyze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พุ่มไม้)</w:t>
                            </w:r>
                          </w:p>
                          <w:p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9" style="position:absolute;margin-left:2.85pt;margin-top:499.55pt;width:493.5pt;height:128.2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xSy3A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ยภูธนภัส พุ่มไม้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)</w:t>
                      </w:r>
                    </w:p>
                    <w:p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50" style="position:absolute;margin-left:5.85pt;margin-top:328.4pt;width:488pt;height:148.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0t4mAIAACU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qVtLeJ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ปัทมา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6C0A8B" w:rsidRPr="001E5EB6" w:rsidRDefault="006C0A8B" w:rsidP="006C0A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51" style="position:absolute;margin-left:7.35pt;margin-top:13.4pt;width:493.5pt;height:29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" fillcolor="#ffc" strokecolor="#365f91 [2404]" strokeweight="3pt">
                <v:textbox>
                  <w:txbxContent>
                    <w:p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ปัทมา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6C0A8B" w:rsidRPr="001E5EB6" w:rsidRDefault="006C0A8B" w:rsidP="006C0A8B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B66A09" w:rsidRDefault="00B66A09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6: Adjus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ปรับปรุงพัฒนา</w:t>
      </w:r>
    </w:p>
    <w:p w:rsidR="005B08B5" w:rsidRDefault="005B08B5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B378E6" w:rsidRDefault="00B2238D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25400</wp:posOffset>
                </wp:positionH>
                <wp:positionV relativeFrom="paragraph">
                  <wp:posOffset>266700</wp:posOffset>
                </wp:positionV>
                <wp:extent cx="6248400" cy="5279390"/>
                <wp:effectExtent l="25400" t="22860" r="22225" b="22225"/>
                <wp:wrapNone/>
                <wp:docPr id="19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8400" cy="52793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การปรับปรุง/พัฒ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2506FD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  <w:p w:rsidR="00D810FC" w:rsidRDefault="00D810FC" w:rsidP="004112E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7" o:spid="_x0000_s1052" style="position:absolute;margin-left:2pt;margin-top:21pt;width:492pt;height:415.7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" fillcolor="#fde9d9 [665]" strokecolor="#205867 [1608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การปรับปรุง/พัฒน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2506FD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  <w:p w:rsidR="00D810FC" w:rsidRDefault="00D810FC" w:rsidP="004112E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:rsidTr="00D810FC">
        <w:tc>
          <w:tcPr>
            <w:tcW w:w="9242" w:type="dxa"/>
            <w:shd w:val="clear" w:color="auto" w:fill="D9D9D9"/>
          </w:tcPr>
          <w:p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6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djus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DC0767" w:rsidRDefault="00DC0767" w:rsidP="00DC0767">
      <w:pPr>
        <w:rPr>
          <w:rFonts w:ascii="TH SarabunIT๙" w:hAnsi="TH SarabunIT๙" w:cs="TH SarabunIT๙" w:hint="cs"/>
          <w:b/>
          <w:bCs/>
          <w:sz w:val="32"/>
          <w:szCs w:val="32"/>
        </w:rPr>
      </w:pPr>
    </w:p>
    <w:p w:rsidR="0079310C" w:rsidRDefault="0079310C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2848" behindDoc="1" locked="0" layoutInCell="1" allowOverlap="1">
                <wp:simplePos x="0" y="0"/>
                <wp:positionH relativeFrom="column">
                  <wp:posOffset>1803400</wp:posOffset>
                </wp:positionH>
                <wp:positionV relativeFrom="paragraph">
                  <wp:posOffset>-82550</wp:posOffset>
                </wp:positionV>
                <wp:extent cx="2082800" cy="431800"/>
                <wp:effectExtent l="22225" t="22225" r="19050" b="22225"/>
                <wp:wrapNone/>
                <wp:docPr id="18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2800" cy="431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1" o:spid="_x0000_s1026" style="position:absolute;margin-left:142pt;margin-top:-6.5pt;width:164pt;height:34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" fillcolor="#dbe5f1 [660]" strokecolor="#4bacc6 [3208]" strokeweight="2.5pt">
                <v:shadow color="#868686"/>
              </v:roundrect>
            </w:pict>
          </mc:Fallback>
        </mc:AlternateContent>
      </w:r>
      <w:proofErr w:type="gramStart"/>
      <w:r w:rsidR="002506FD">
        <w:rPr>
          <w:rFonts w:ascii="TH SarabunIT๙" w:hAnsi="TH SarabunIT๙" w:cs="TH SarabunIT๙"/>
          <w:b/>
          <w:bCs/>
          <w:sz w:val="32"/>
          <w:szCs w:val="32"/>
        </w:rPr>
        <w:t>AAR :</w:t>
      </w:r>
      <w:proofErr w:type="gramEnd"/>
      <w:r w:rsidR="002506FD">
        <w:rPr>
          <w:rFonts w:ascii="TH SarabunIT๙" w:hAnsi="TH SarabunIT๙" w:cs="TH SarabunIT๙"/>
          <w:b/>
          <w:bCs/>
          <w:sz w:val="32"/>
          <w:szCs w:val="32"/>
        </w:rPr>
        <w:t xml:space="preserve"> After Action Review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384"/>
        <w:gridCol w:w="3236"/>
        <w:gridCol w:w="1017"/>
        <w:gridCol w:w="3605"/>
      </w:tblGrid>
      <w:tr w:rsidR="002506FD" w:rsidTr="00D810FC">
        <w:trPr>
          <w:jc w:val="center"/>
        </w:trPr>
        <w:tc>
          <w:tcPr>
            <w:tcW w:w="1384" w:type="dxa"/>
            <w:shd w:val="clear" w:color="auto" w:fill="FFC000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236" w:type="dxa"/>
            <w:shd w:val="clear" w:color="auto" w:fill="FFC000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2506FD" w:rsidTr="00D810FC">
        <w:trPr>
          <w:jc w:val="center"/>
        </w:trPr>
        <w:tc>
          <w:tcPr>
            <w:tcW w:w="1384" w:type="dxa"/>
            <w:shd w:val="clear" w:color="auto" w:fill="FBD4B4" w:themeFill="accent6" w:themeFillTint="66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AR 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236" w:type="dxa"/>
            <w:shd w:val="clear" w:color="auto" w:fill="FBD4B4" w:themeFill="accent6" w:themeFillTint="66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บันทึก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2506FD" w:rsidTr="00D810FC">
        <w:tblPrEx>
          <w:jc w:val="left"/>
          <w:tblBorders>
            <w:top w:val="single" w:sz="24" w:space="0" w:color="5F497A" w:themeColor="accent4" w:themeShade="BF"/>
            <w:left w:val="single" w:sz="24" w:space="0" w:color="5F497A" w:themeColor="accent4" w:themeShade="BF"/>
            <w:bottom w:val="single" w:sz="24" w:space="0" w:color="5F497A" w:themeColor="accent4" w:themeShade="BF"/>
            <w:right w:val="single" w:sz="24" w:space="0" w:color="5F497A" w:themeColor="accent4" w:themeShade="BF"/>
            <w:insideH w:val="single" w:sz="24" w:space="0" w:color="5F497A" w:themeColor="accent4" w:themeShade="BF"/>
            <w:insideV w:val="single" w:sz="24" w:space="0" w:color="5F497A" w:themeColor="accent4" w:themeShade="BF"/>
          </w:tblBorders>
        </w:tblPrEx>
        <w:tc>
          <w:tcPr>
            <w:tcW w:w="9242" w:type="dxa"/>
            <w:gridSpan w:val="4"/>
            <w:shd w:val="clear" w:color="auto" w:fill="E5DFEC" w:themeFill="accent4" w:themeFillTint="33"/>
          </w:tcPr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        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:rsidR="002506FD" w:rsidRPr="001061DE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488950</wp:posOffset>
                </wp:positionH>
                <wp:positionV relativeFrom="paragraph">
                  <wp:posOffset>203835</wp:posOffset>
                </wp:positionV>
                <wp:extent cx="3314700" cy="935355"/>
                <wp:effectExtent l="25400" t="20955" r="22225" b="24765"/>
                <wp:wrapNone/>
                <wp:docPr id="17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นวทางที่ 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Teacher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8" o:spid="_x0000_s1053" style="position:absolute;left:0;text-align:left;margin-left:-38.5pt;margin-top:16.05pt;width:261pt;height:73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นวทางที่ 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Teacher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506F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Pr="006F615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</w:p>
    <w:p w:rsidR="002506FD" w:rsidRDefault="00B2238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1411605</wp:posOffset>
                </wp:positionV>
                <wp:extent cx="3314700" cy="1187450"/>
                <wp:effectExtent l="22225" t="20955" r="25400" b="20320"/>
                <wp:wrapNone/>
                <wp:docPr id="16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ปฏิบัติ/ผลลัพธ์ที่เกิดขึ้นจริง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0" o:spid="_x0000_s1054" style="position:absolute;left:0;text-align:left;margin-left:-36.5pt;margin-top:111.15pt;width:261pt;height:93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ปฏิบัติ/ผลลัพธ์ที่เกิดขึ้นจริง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46355</wp:posOffset>
                </wp:positionV>
                <wp:extent cx="3314700" cy="1187450"/>
                <wp:effectExtent l="22225" t="27305" r="25400" b="23495"/>
                <wp:wrapNone/>
                <wp:docPr id="1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ป้าหมายของการแก้ปัญหา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9" o:spid="_x0000_s1055" style="position:absolute;left:0;text-align:left;margin-left:-36.5pt;margin-top:3.65pt;width:261pt;height:93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ป้าหมายของการแก้ปัญหา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111500</wp:posOffset>
                </wp:positionH>
                <wp:positionV relativeFrom="paragraph">
                  <wp:posOffset>4084955</wp:posOffset>
                </wp:positionV>
                <wp:extent cx="3314700" cy="1130300"/>
                <wp:effectExtent l="25400" t="27305" r="22225" b="23495"/>
                <wp:wrapNone/>
                <wp:docPr id="14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0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6" o:spid="_x0000_s1056" style="position:absolute;left:0;text-align:left;margin-left:245pt;margin-top:321.65pt;width:261pt;height:8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4580255</wp:posOffset>
                </wp:positionV>
                <wp:extent cx="184150" cy="152400"/>
                <wp:effectExtent l="9525" t="36830" r="15875" b="29845"/>
                <wp:wrapNone/>
                <wp:docPr id="13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50" o:spid="_x0000_s1026" type="#_x0000_t13" style="position:absolute;margin-left:226.5pt;margin-top:360.65pt;width:14.5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889250</wp:posOffset>
                </wp:positionH>
                <wp:positionV relativeFrom="paragraph">
                  <wp:posOffset>3240405</wp:posOffset>
                </wp:positionV>
                <wp:extent cx="184150" cy="152400"/>
                <wp:effectExtent l="12700" t="30480" r="22225" b="36195"/>
                <wp:wrapNone/>
                <wp:docPr id="12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9" o:spid="_x0000_s1026" type="#_x0000_t13" style="position:absolute;margin-left:227.5pt;margin-top:255.15pt;width:14.5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1932305</wp:posOffset>
                </wp:positionV>
                <wp:extent cx="184150" cy="152400"/>
                <wp:effectExtent l="9525" t="36830" r="15875" b="29845"/>
                <wp:wrapNone/>
                <wp:docPr id="11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8" o:spid="_x0000_s1026" type="#_x0000_t13" style="position:absolute;margin-left:226.5pt;margin-top:152.15pt;width:14.5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497205</wp:posOffset>
                </wp:positionV>
                <wp:extent cx="184150" cy="152400"/>
                <wp:effectExtent l="9525" t="30480" r="15875" b="36195"/>
                <wp:wrapNone/>
                <wp:docPr id="10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7" o:spid="_x0000_s1026" type="#_x0000_t13" style="position:absolute;margin-left:226.5pt;margin-top:39.15pt;width:14.5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3105150</wp:posOffset>
                </wp:positionH>
                <wp:positionV relativeFrom="paragraph">
                  <wp:posOffset>2808605</wp:posOffset>
                </wp:positionV>
                <wp:extent cx="3314700" cy="1117600"/>
                <wp:effectExtent l="19050" t="27305" r="19050" b="26670"/>
                <wp:wrapNone/>
                <wp:docPr id="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17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4" o:spid="_x0000_s1057" style="position:absolute;left:0;text-align:left;margin-left:244.5pt;margin-top:221.15pt;width:261pt;height:8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3073400</wp:posOffset>
                </wp:positionH>
                <wp:positionV relativeFrom="paragraph">
                  <wp:posOffset>1430655</wp:posOffset>
                </wp:positionV>
                <wp:extent cx="3314700" cy="1136650"/>
                <wp:effectExtent l="25400" t="20955" r="22225" b="23495"/>
                <wp:wrapNone/>
                <wp:docPr id="8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6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3" o:spid="_x0000_s1058" style="position:absolute;left:0;text-align:left;margin-left:242pt;margin-top:112.65pt;width:261pt;height:8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3073400</wp:posOffset>
                </wp:positionH>
                <wp:positionV relativeFrom="paragraph">
                  <wp:posOffset>84455</wp:posOffset>
                </wp:positionV>
                <wp:extent cx="3314700" cy="1143000"/>
                <wp:effectExtent l="25400" t="27305" r="22225" b="2032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43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2" o:spid="_x0000_s1059" style="position:absolute;left:0;text-align:left;margin-left:242pt;margin-top:6.65pt;width:261pt;height:90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488950</wp:posOffset>
                </wp:positionH>
                <wp:positionV relativeFrom="paragraph">
                  <wp:posOffset>4059555</wp:posOffset>
                </wp:positionV>
                <wp:extent cx="3314700" cy="1187450"/>
                <wp:effectExtent l="25400" t="20955" r="22225" b="20320"/>
                <wp:wrapNone/>
                <wp:docPr id="6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ไม่ดี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5" o:spid="_x0000_s1060" style="position:absolute;left:0;text-align:left;margin-left:-38.5pt;margin-top:319.65pt;width:261pt;height:93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ไม่ดี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2757805</wp:posOffset>
                </wp:positionV>
                <wp:extent cx="3314700" cy="1187450"/>
                <wp:effectExtent l="22225" t="24130" r="25400" b="26670"/>
                <wp:wrapNone/>
                <wp:docPr id="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ดี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1" o:spid="_x0000_s1061" style="position:absolute;left:0;text-align:left;margin-left:-36.5pt;margin-top:217.15pt;width:261pt;height:93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ดี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64649" w:rsidRDefault="006646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664649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664649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E56BF8" w:rsidRDefault="0079310C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11AA716C" wp14:editId="52CE0763">
                <wp:simplePos x="0" y="0"/>
                <wp:positionH relativeFrom="column">
                  <wp:posOffset>2980706</wp:posOffset>
                </wp:positionH>
                <wp:positionV relativeFrom="paragraph">
                  <wp:posOffset>331816</wp:posOffset>
                </wp:positionV>
                <wp:extent cx="3466028" cy="7726045"/>
                <wp:effectExtent l="19050" t="19050" r="20320" b="2730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66028" cy="77260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4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สรุปผลการทำ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B21F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" o:spid="_x0000_s1062" style="position:absolute;margin-left:234.7pt;margin-top:26.15pt;width:272.9pt;height:608.3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" fillcolor="#e5dfec [663]" strokecolor="#5f497a [2407]" strokeweight="3pt">
                <v:textbox>
                  <w:txbxContent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สรุปผลการทำ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B21F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9106E3D" wp14:editId="2661D162">
                <wp:simplePos x="0" y="0"/>
                <wp:positionH relativeFrom="column">
                  <wp:posOffset>-320634</wp:posOffset>
                </wp:positionH>
                <wp:positionV relativeFrom="paragraph">
                  <wp:posOffset>308066</wp:posOffset>
                </wp:positionV>
                <wp:extent cx="3146961" cy="5397500"/>
                <wp:effectExtent l="19050" t="19050" r="15875" b="12700"/>
                <wp:wrapNone/>
                <wp:docPr id="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6961" cy="5397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ครูผู้ร่วม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)………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.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2).…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3)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4)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5)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6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7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8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0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1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2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3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4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5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6) 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" o:spid="_x0000_s1063" style="position:absolute;margin-left:-25.25pt;margin-top:24.25pt;width:247.8pt;height:4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" fillcolor="#eaf1dd [662]" strokecolor="#76923c [2406]" strokeweight="3pt">
                <v:textbox>
                  <w:txbxContent>
                    <w:p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ครูผู้ร่วม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)………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.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2).…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3)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4)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5)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6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7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8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0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1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2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3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4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5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6) 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GoBack"/>
      <w:bookmarkEnd w:id="0"/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วิทยาศาสตร์.............</w:t>
      </w:r>
    </w:p>
    <w:p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0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ภัส  พุ่มไม้)</w:t>
                            </w:r>
                          </w:p>
                          <w:p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4" style="position:absolute;margin-left:2.85pt;margin-top:499.55pt;width:493.5pt;height:128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wOnH/5kCAAAl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ภัส  พุ่มไม้)</w:t>
                      </w:r>
                    </w:p>
                    <w:p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9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5" style="position:absolute;margin-left:5.85pt;margin-top:328.4pt;width:488pt;height:148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CoROMO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8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</w:t>
                            </w:r>
                          </w:p>
                          <w:p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ปัทมา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ฑิ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6C0A8B" w:rsidRPr="001E5EB6" w:rsidRDefault="006C0A8B" w:rsidP="006C0A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ภัท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6" style="position:absolute;margin-left:7.35pt;margin-top:13.4pt;width:493.5pt;height:29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A/D6StmQIAAOc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</w:t>
                      </w:r>
                    </w:p>
                    <w:p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ปัทมา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ฑิ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6C0A8B" w:rsidRPr="001E5EB6" w:rsidRDefault="006C0A8B" w:rsidP="006C0A8B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ภัทราภรณ์  เนื้อไม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B21F6F" w:rsidRPr="006C0A8B" w:rsidRDefault="00B21F6F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sectPr w:rsidR="00B21F6F" w:rsidRPr="006C0A8B" w:rsidSect="00CB0DD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26B9" w:rsidRDefault="005F26B9" w:rsidP="00B04DBC">
      <w:pPr>
        <w:spacing w:after="0" w:line="240" w:lineRule="auto"/>
      </w:pPr>
      <w:r>
        <w:separator/>
      </w:r>
    </w:p>
  </w:endnote>
  <w:endnote w:type="continuationSeparator" w:id="0">
    <w:p w:rsidR="005F26B9" w:rsidRDefault="005F26B9" w:rsidP="00B04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altName w:val="TH Sarabun New"/>
    <w:charset w:val="00"/>
    <w:family w:val="swiss"/>
    <w:pitch w:val="variable"/>
    <w:sig w:usb0="00000000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26B9" w:rsidRDefault="005F26B9" w:rsidP="00B04DBC">
      <w:pPr>
        <w:spacing w:after="0" w:line="240" w:lineRule="auto"/>
      </w:pPr>
      <w:r>
        <w:separator/>
      </w:r>
    </w:p>
  </w:footnote>
  <w:footnote w:type="continuationSeparator" w:id="0">
    <w:p w:rsidR="005F26B9" w:rsidRDefault="005F26B9" w:rsidP="00B04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10FC" w:rsidRDefault="00B2238D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729605" cy="200660"/>
              <wp:effectExtent l="0" t="381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960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10FC" w:rsidRPr="00F8467D" w:rsidRDefault="00D810FC">
                          <w:pPr>
                            <w:spacing w:after="0" w:line="240" w:lineRule="auto"/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</w:pP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สมุดบันทึกกิจกรรมชุมชนการเรียนรู้ทางวิชาชีพ(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</w:rPr>
                            <w:t>PLC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67" type="#_x0000_t202" style="position:absolute;margin-left:0;margin-top:0;width:451.15pt;height:15.8pt;z-index:251661312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" o:allowincell="f" filled="f" stroked="f">
              <v:textbox style="mso-fit-shape-to-text:t" inset=",0,,0">
                <w:txbxContent>
                  <w:p w:rsidR="00D810FC" w:rsidRPr="00F8467D" w:rsidRDefault="00D810FC">
                    <w:pPr>
                      <w:spacing w:after="0" w:line="240" w:lineRule="auto"/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</w:pP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สมุดบันทึกกิจกรรมชุมชนการเรียนรู้ทางวิชาชีพ(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</w:rPr>
                      <w:t>PLC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)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20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208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10FC" w:rsidRPr="00B04DBC" w:rsidRDefault="00D810FC">
                          <w:pPr>
                            <w:spacing w:after="0" w:line="240" w:lineRule="auto"/>
                            <w:rPr>
                              <w:rFonts w:ascii="TH SarabunPSK" w:hAnsi="TH SarabunPSK" w:cs="TH SarabunPSK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E920D7" w:rsidRPr="00E920D7">
                            <w:rPr>
                              <w:rFonts w:ascii="TH SarabunPSK" w:hAnsi="TH SarabunPSK" w:cs="TH SarabunPSK"/>
                              <w:noProof/>
                              <w:color w:val="FFFFFF" w:themeColor="background1"/>
                              <w:sz w:val="24"/>
                              <w:szCs w:val="24"/>
                              <w:lang w:val="th-TH"/>
                            </w:rPr>
                            <w:t>1</w: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68" type="#_x0000_t202" style="position:absolute;margin-left:20.6pt;margin-top:0;width:71.8pt;height:13.5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" o:allowincell="f" fillcolor="#4f81bd [3204]" stroked="f">
              <v:textbox style="mso-fit-shape-to-text:t" inset=",0,,0">
                <w:txbxContent>
                  <w:p w:rsidR="00D810FC" w:rsidRPr="00B04DBC" w:rsidRDefault="00D810FC">
                    <w:pPr>
                      <w:spacing w:after="0" w:line="240" w:lineRule="auto"/>
                      <w:rPr>
                        <w:rFonts w:ascii="TH SarabunPSK" w:hAnsi="TH SarabunPSK" w:cs="TH SarabunPSK"/>
                        <w:color w:val="FFFFFF" w:themeColor="background1"/>
                        <w:sz w:val="24"/>
                        <w:szCs w:val="24"/>
                      </w:rPr>
                    </w:pP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begin"/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separate"/>
                    </w:r>
                    <w:r w:rsidR="00E920D7" w:rsidRPr="00E920D7">
                      <w:rPr>
                        <w:rFonts w:ascii="TH SarabunPSK" w:hAnsi="TH SarabunPSK" w:cs="TH SarabunPSK"/>
                        <w:noProof/>
                        <w:color w:val="FFFFFF" w:themeColor="background1"/>
                        <w:sz w:val="24"/>
                        <w:szCs w:val="24"/>
                        <w:lang w:val="th-TH"/>
                      </w:rPr>
                      <w:t>1</w: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grammar="clean"/>
  <w:defaultTabStop w:val="720"/>
  <w:characterSpacingControl w:val="doNotCompress"/>
  <w:hdrShapeDefaults>
    <o:shapedefaults v:ext="edit" spidmax="2049">
      <o:colormru v:ext="edit" colors="#ffc,#ff6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sTQyNjI3tDA2tTRW0lEKTi0uzszPAykwrAUAjS8P/ywAAAA="/>
  </w:docVars>
  <w:rsids>
    <w:rsidRoot w:val="00180C25"/>
    <w:rsid w:val="001061DE"/>
    <w:rsid w:val="00160FA9"/>
    <w:rsid w:val="00180C25"/>
    <w:rsid w:val="00212301"/>
    <w:rsid w:val="002506FD"/>
    <w:rsid w:val="002B0E94"/>
    <w:rsid w:val="00362D8C"/>
    <w:rsid w:val="00382C23"/>
    <w:rsid w:val="003A378B"/>
    <w:rsid w:val="003B4F9A"/>
    <w:rsid w:val="004112E3"/>
    <w:rsid w:val="004D133F"/>
    <w:rsid w:val="00531718"/>
    <w:rsid w:val="005808F4"/>
    <w:rsid w:val="00587B42"/>
    <w:rsid w:val="005A5E70"/>
    <w:rsid w:val="005B08B5"/>
    <w:rsid w:val="005E08A4"/>
    <w:rsid w:val="005F26B9"/>
    <w:rsid w:val="00615A1D"/>
    <w:rsid w:val="00621AD8"/>
    <w:rsid w:val="006474C2"/>
    <w:rsid w:val="006606C3"/>
    <w:rsid w:val="00664649"/>
    <w:rsid w:val="00682DF6"/>
    <w:rsid w:val="00683FE6"/>
    <w:rsid w:val="006C0A8B"/>
    <w:rsid w:val="006E3718"/>
    <w:rsid w:val="006F615D"/>
    <w:rsid w:val="0079310C"/>
    <w:rsid w:val="007B629D"/>
    <w:rsid w:val="007F090E"/>
    <w:rsid w:val="00827708"/>
    <w:rsid w:val="008338F1"/>
    <w:rsid w:val="00892559"/>
    <w:rsid w:val="008A5291"/>
    <w:rsid w:val="0097774D"/>
    <w:rsid w:val="009D54EE"/>
    <w:rsid w:val="009F500F"/>
    <w:rsid w:val="00A2603B"/>
    <w:rsid w:val="00A73B9F"/>
    <w:rsid w:val="00A74BF1"/>
    <w:rsid w:val="00AA77B3"/>
    <w:rsid w:val="00AC09EA"/>
    <w:rsid w:val="00AC5F0B"/>
    <w:rsid w:val="00AD4D15"/>
    <w:rsid w:val="00B02157"/>
    <w:rsid w:val="00B041FC"/>
    <w:rsid w:val="00B04DBC"/>
    <w:rsid w:val="00B20BEA"/>
    <w:rsid w:val="00B21F6F"/>
    <w:rsid w:val="00B2238D"/>
    <w:rsid w:val="00B378E6"/>
    <w:rsid w:val="00B66A09"/>
    <w:rsid w:val="00BB2ECB"/>
    <w:rsid w:val="00BC225F"/>
    <w:rsid w:val="00CB0DDD"/>
    <w:rsid w:val="00CE2094"/>
    <w:rsid w:val="00D810FC"/>
    <w:rsid w:val="00D87AC5"/>
    <w:rsid w:val="00DC0767"/>
    <w:rsid w:val="00DD1B9B"/>
    <w:rsid w:val="00DF125A"/>
    <w:rsid w:val="00E32D46"/>
    <w:rsid w:val="00E438D1"/>
    <w:rsid w:val="00E56BF8"/>
    <w:rsid w:val="00E83E31"/>
    <w:rsid w:val="00E920D7"/>
    <w:rsid w:val="00F6647B"/>
    <w:rsid w:val="00F8467D"/>
    <w:rsid w:val="00F9398C"/>
    <w:rsid w:val="00F9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fc,#ff6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5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14</Words>
  <Characters>9204</Characters>
  <Application>Microsoft Office Word</Application>
  <DocSecurity>0</DocSecurity>
  <Lines>76</Lines>
  <Paragraphs>2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 8.1</cp:lastModifiedBy>
  <cp:revision>8</cp:revision>
  <cp:lastPrinted>2019-04-07T16:39:00Z</cp:lastPrinted>
  <dcterms:created xsi:type="dcterms:W3CDTF">2019-04-02T03:48:00Z</dcterms:created>
  <dcterms:modified xsi:type="dcterms:W3CDTF">2019-04-07T16:42:00Z</dcterms:modified>
</cp:coreProperties>
</file>